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2407" w:rsidRPr="002574A9" w:rsidRDefault="00FE013A" w:rsidP="00F62407">
      <w:pPr>
        <w:rPr>
          <w:rFonts w:ascii="Times New Roman" w:hAnsi="Times New Roman" w:cs="Times New Roman"/>
          <w:b/>
          <w:sz w:val="20"/>
          <w:szCs w:val="20"/>
        </w:rPr>
      </w:pPr>
      <w:proofErr w:type="gramStart"/>
      <w:r>
        <w:rPr>
          <w:rFonts w:ascii="Times New Roman" w:hAnsi="Times New Roman" w:cs="Times New Roman"/>
          <w:b/>
          <w:sz w:val="20"/>
          <w:szCs w:val="20"/>
        </w:rPr>
        <w:t>S8</w:t>
      </w:r>
      <w:r w:rsidR="009920D4">
        <w:rPr>
          <w:rFonts w:ascii="Times New Roman" w:hAnsi="Times New Roman" w:cs="Times New Roman"/>
          <w:b/>
          <w:sz w:val="20"/>
          <w:szCs w:val="20"/>
        </w:rPr>
        <w:t xml:space="preserve"> File.</w:t>
      </w:r>
      <w:proofErr w:type="gramEnd"/>
      <w:r w:rsidR="00F62407" w:rsidRPr="002574A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F0379">
        <w:rPr>
          <w:rFonts w:ascii="Times New Roman" w:hAnsi="Times New Roman" w:cs="Times New Roman"/>
          <w:b/>
          <w:sz w:val="20"/>
          <w:szCs w:val="20"/>
        </w:rPr>
        <w:t>S</w:t>
      </w:r>
      <w:r w:rsidR="000F0379" w:rsidRPr="002574A9">
        <w:rPr>
          <w:rFonts w:ascii="Times New Roman" w:hAnsi="Times New Roman" w:cs="Times New Roman"/>
          <w:b/>
          <w:sz w:val="20"/>
          <w:szCs w:val="20"/>
        </w:rPr>
        <w:t xml:space="preserve">ensitivity analysis </w:t>
      </w:r>
      <w:r w:rsidR="00F62407" w:rsidRPr="002574A9">
        <w:rPr>
          <w:rFonts w:ascii="Times New Roman" w:hAnsi="Times New Roman" w:cs="Times New Roman"/>
          <w:b/>
          <w:sz w:val="20"/>
          <w:szCs w:val="20"/>
        </w:rPr>
        <w:t xml:space="preserve">of </w:t>
      </w:r>
      <w:r w:rsidR="00C6219C" w:rsidRPr="00C6219C">
        <w:rPr>
          <w:rFonts w:ascii="Times New Roman" w:hAnsi="Times New Roman" w:cs="Times New Roman"/>
          <w:b/>
          <w:sz w:val="20"/>
          <w:szCs w:val="20"/>
        </w:rPr>
        <w:t>missing data and unpublished data</w:t>
      </w:r>
      <w:r w:rsidR="00C6219C" w:rsidRPr="002574A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62407" w:rsidRPr="002574A9">
        <w:rPr>
          <w:rFonts w:ascii="Times New Roman" w:hAnsi="Times New Roman" w:cs="Times New Roman"/>
          <w:b/>
          <w:sz w:val="20"/>
          <w:szCs w:val="20"/>
        </w:rPr>
        <w:t>imputation</w:t>
      </w:r>
      <w:r w:rsidR="001840A2" w:rsidRPr="001840A2">
        <w:rPr>
          <w:rFonts w:ascii="Times New Roman" w:hAnsi="Times New Roman" w:cs="Times New Roman"/>
          <w:b/>
          <w:sz w:val="20"/>
          <w:szCs w:val="20"/>
          <w:vertAlign w:val="superscript"/>
        </w:rPr>
        <w:t>*</w:t>
      </w:r>
    </w:p>
    <w:tbl>
      <w:tblPr>
        <w:tblStyle w:val="TableGrid"/>
        <w:tblW w:w="15452" w:type="dxa"/>
        <w:tblInd w:w="-885" w:type="dxa"/>
        <w:tblLook w:val="04A0" w:firstRow="1" w:lastRow="0" w:firstColumn="1" w:lastColumn="0" w:noHBand="0" w:noVBand="1"/>
      </w:tblPr>
      <w:tblGrid>
        <w:gridCol w:w="1135"/>
        <w:gridCol w:w="1134"/>
        <w:gridCol w:w="1100"/>
        <w:gridCol w:w="1061"/>
        <w:gridCol w:w="1016"/>
        <w:gridCol w:w="1016"/>
        <w:gridCol w:w="1194"/>
        <w:gridCol w:w="1134"/>
        <w:gridCol w:w="1147"/>
        <w:gridCol w:w="1212"/>
        <w:gridCol w:w="1043"/>
        <w:gridCol w:w="1134"/>
        <w:gridCol w:w="1016"/>
        <w:gridCol w:w="1110"/>
      </w:tblGrid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npReLAL</w:t>
            </w:r>
            <w:proofErr w:type="spellEnd"/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6 (0.29, 1.49) (1 study; 123 participants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6 (0.08, 5.30) (2 studies; 216</w:t>
            </w:r>
            <w:r w:rsidRPr="002574A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9 (0.56,2.94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npReAir</w:t>
            </w:r>
            <w:proofErr w:type="spellEnd"/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00 (0.20, 4.95) (1 study; 12 participants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09 (0.34, 3.56) (1 study; 1074 participants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8 (0.30, 1.54) (5 studies; 506 participants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3 (0.04, 4.29) (1 study; 37 participants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5 (0.56, 2.77) (1 study; 66 participants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2 (0.09, 1.13) (2 studies; 146 participants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0 (0.05, 0.75) (2 studies; 123 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9 (0.18,9.36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00 (0.16,6.08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ReAirfluid</w:t>
            </w:r>
            <w:proofErr w:type="spellEnd"/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3.74 (0.51,27.52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2.91 (0.42,20.07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2.91 (0.21,40.91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HybridLAL</w:t>
            </w:r>
            <w:proofErr w:type="spellEnd"/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3 (0.15, 1.94) (1 study; 62 participants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99 (0.56,7.11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55 (0.48,4.98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55 (0.18,13.31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3 (0.11,2.49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HybridAir</w:t>
            </w:r>
            <w:proofErr w:type="spellEnd"/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6 (0.20, 1.09) (3 studies; 304 participants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2 (0.25,5.82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95 (0.25,3.60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95 (0.10,8.93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3 (0.03,3.40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1 (0.10,3.58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ActLAL</w:t>
            </w:r>
            <w:proofErr w:type="spellEnd"/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3.00 (0.12, 72.53) (1 study; 156 participants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6 (0.20,2.21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1 (0.17,1.58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1 (0.06,4.29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18 (0.02,1.39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3 (0.08,1.31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4 (0.09,3.09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ActAir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npReFoam</w:t>
            </w:r>
            <w:proofErr w:type="spellEnd"/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04 (0.46, 2.36) (1 study; 157 participants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9 (0.40, 1.96) (1 study; 152 participants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4 (0.35, 1.57) (1 study; 157 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93 (0.41,2.09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2 (0.38,1.37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2 (0.11,4.90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5 (0.04,1.54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7 (0.18,1.24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6 (0.17,3.34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41 (0.53,3.75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pActAir</w:t>
            </w:r>
            <w:proofErr w:type="spellEnd"/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1 (0.52, 2.83) (2 studies; 358 participants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91 (0.67, 1.25) (4 studies; 719 participants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90 (0.68, 1.19) (3 studies; 285 participants)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3 (0.23, 0.48) (9 studies; 1309 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14 (0.35,3.73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9 (0.30,2.63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9 (0.11,7.30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1 (0.04,2.37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7 (0.15,2.21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94 (0.17,5.22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74 (0.46,6.50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3 (0.48,3.13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npReWater</w:t>
            </w:r>
            <w:proofErr w:type="spellEnd"/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5 (0.15, 0.79) (1 study; 316 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0 (0.28,1.79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5 (0.23,1.28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5 (0.07,4.02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19 (0.03,1.31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5 (0.11,1.16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8 (0.12,2.80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07 (0.35,3.25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6 (0.39,1.49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2 (0.21,1.83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npReSheepskin</w:t>
            </w:r>
            <w:proofErr w:type="spellEnd"/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4 (0.30, 0.96) (3 studies; 1424 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72 (0.46,6.39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34 (0.47,3.79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34 (0.17,10.76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6 (0.05,4.07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6 (0.19,4.03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42 (0.29,6.92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2.62 (0.58,11.81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86 (0.57,6.11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51 (0.34,6.61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2.45 (0.66,9.08)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npReGel</w:t>
            </w:r>
            <w:proofErr w:type="spellEnd"/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0 (0.02, 8.12) (1 study; 168 participants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8 (0.26,1.29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5 (0.23,0.87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5 (0.07,3.09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16 (0.02,1.00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9 (0.10,0.84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8 (0.11,2.10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8 (0.34,2.32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3 (0.42,0.93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1 (0.19,1.33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2 (0.44,1.56)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4 (0.10,1.11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npReFoam</w:t>
            </w:r>
            <w:proofErr w:type="spellEnd"/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 xml:space="preserve">1.17 (0.64, 2.14) (1 study; 68 </w:t>
            </w:r>
            <w:r w:rsidRPr="002574A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articipants)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0.74 (0.49, 1.13) (8 studies; 3009 </w:t>
            </w:r>
            <w:r w:rsidRPr="002574A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articipants)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0.81 (0.30,2.18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3 (0.27,1.49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3 (0.09,4.66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2 (0.03,1.48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1 (0.13,1.28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7 (0.14,3.25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24 (0.40,3.81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88 (0.49,1.58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71 (0.24,2.13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16 (0.48,2.76)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7 (0.13,1.76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1.40 (0.72,2.72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npReFibre</w:t>
            </w:r>
            <w:proofErr w:type="spellEnd"/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F62407" w:rsidRPr="002574A9" w:rsidTr="00F62407">
        <w:trPr>
          <w:trHeight w:val="300"/>
        </w:trPr>
        <w:tc>
          <w:tcPr>
            <w:tcW w:w="1135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8 (0.18,0.80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9 (0.15,0.56)</w:t>
            </w:r>
          </w:p>
        </w:tc>
        <w:tc>
          <w:tcPr>
            <w:tcW w:w="110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9 (0.04,2.00)</w:t>
            </w:r>
          </w:p>
        </w:tc>
        <w:tc>
          <w:tcPr>
            <w:tcW w:w="1061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10 (0.02,0.65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19 (0.07,0.54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1 (0.07,1.36)</w:t>
            </w:r>
          </w:p>
        </w:tc>
        <w:tc>
          <w:tcPr>
            <w:tcW w:w="119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8 (0.22,1.51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1 (0.28,0.60)</w:t>
            </w:r>
          </w:p>
        </w:tc>
        <w:tc>
          <w:tcPr>
            <w:tcW w:w="1147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33 (0.13,0.85)</w:t>
            </w:r>
          </w:p>
        </w:tc>
        <w:tc>
          <w:tcPr>
            <w:tcW w:w="1212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54 (0.31,0.93)</w:t>
            </w:r>
          </w:p>
        </w:tc>
        <w:tc>
          <w:tcPr>
            <w:tcW w:w="1043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22 (0.07,0.72)</w:t>
            </w:r>
          </w:p>
        </w:tc>
        <w:tc>
          <w:tcPr>
            <w:tcW w:w="1134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65 (0.47,0.90)</w:t>
            </w:r>
          </w:p>
        </w:tc>
        <w:tc>
          <w:tcPr>
            <w:tcW w:w="1016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0.47 (0.24,0.91)</w:t>
            </w:r>
          </w:p>
        </w:tc>
        <w:tc>
          <w:tcPr>
            <w:tcW w:w="1110" w:type="dxa"/>
            <w:noWrap/>
            <w:hideMark/>
          </w:tcPr>
          <w:p w:rsidR="00F62407" w:rsidRPr="002574A9" w:rsidRDefault="00F62407" w:rsidP="00B24E6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74A9">
              <w:rPr>
                <w:rFonts w:ascii="Times New Roman" w:hAnsi="Times New Roman" w:cs="Times New Roman"/>
                <w:sz w:val="16"/>
                <w:szCs w:val="16"/>
              </w:rPr>
              <w:t>SC</w:t>
            </w:r>
          </w:p>
        </w:tc>
      </w:tr>
    </w:tbl>
    <w:p w:rsidR="008A6305" w:rsidRDefault="00F62407" w:rsidP="0055327D">
      <w:pPr>
        <w:spacing w:before="240"/>
      </w:pPr>
      <w:r w:rsidRPr="002574A9">
        <w:rPr>
          <w:rFonts w:ascii="Times New Roman" w:hAnsi="Times New Roman" w:cs="Times New Roman"/>
        </w:rPr>
        <w:t xml:space="preserve">* The table shares the same legend with </w:t>
      </w:r>
      <w:r w:rsidRPr="002574A9">
        <w:rPr>
          <w:rFonts w:ascii="Times New Roman" w:hAnsi="Times New Roman" w:cs="Times New Roman"/>
          <w:lang w:eastAsia="zh-CN"/>
        </w:rPr>
        <w:t xml:space="preserve">Table 4 in the text. </w:t>
      </w:r>
      <w:bookmarkStart w:id="0" w:name="_GoBack"/>
      <w:bookmarkEnd w:id="0"/>
    </w:p>
    <w:sectPr w:rsidR="008A6305" w:rsidSect="0055327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TA0MDQ2MTAwMTJQ0lEKTi0uzszPAykwqgUAo5Ap5ywAAAA="/>
  </w:docVars>
  <w:rsids>
    <w:rsidRoot w:val="00E90D92"/>
    <w:rsid w:val="00093C07"/>
    <w:rsid w:val="000B54E9"/>
    <w:rsid w:val="000F0379"/>
    <w:rsid w:val="001840A2"/>
    <w:rsid w:val="00187A79"/>
    <w:rsid w:val="00200635"/>
    <w:rsid w:val="00302BBE"/>
    <w:rsid w:val="003F6066"/>
    <w:rsid w:val="005310D1"/>
    <w:rsid w:val="0055327D"/>
    <w:rsid w:val="00624337"/>
    <w:rsid w:val="00854FFC"/>
    <w:rsid w:val="009920D4"/>
    <w:rsid w:val="00C6219C"/>
    <w:rsid w:val="00E52818"/>
    <w:rsid w:val="00E6457D"/>
    <w:rsid w:val="00E90D92"/>
    <w:rsid w:val="00F62407"/>
    <w:rsid w:val="00FE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4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24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4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24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3</Words>
  <Characters>2644</Characters>
  <Application>Microsoft Office Word</Application>
  <DocSecurity>0</DocSecurity>
  <Lines>22</Lines>
  <Paragraphs>6</Paragraphs>
  <ScaleCrop>false</ScaleCrop>
  <Company>University of Manchester</Company>
  <LinksUpToDate>false</LinksUpToDate>
  <CharactersWithSpaces>3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hu Shi</dc:creator>
  <cp:keywords/>
  <dc:description/>
  <cp:lastModifiedBy>Chunhu Shi</cp:lastModifiedBy>
  <cp:revision>13</cp:revision>
  <dcterms:created xsi:type="dcterms:W3CDTF">2017-11-20T11:15:00Z</dcterms:created>
  <dcterms:modified xsi:type="dcterms:W3CDTF">2017-11-30T16:10:00Z</dcterms:modified>
</cp:coreProperties>
</file>